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NEN #EU55304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30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Patchouli oil, Hexyl cinnamic aldehyde, Linalool, (R)-p-mentha-1,8-diene; d-limone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18 – 0.36275</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12 – 0.23529</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11 – 0.21569</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 – 0.19118</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7095629 – 0.13516244889</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525614 – 0.110473077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38255 – 0.0011250795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5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04 – 0.00000011764</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NEN #EU55304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INEN #EU55304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atchouli oil ; Hexyl cinnamic aldehyde ; Linalool ; (R)-p-mentha-1,8-diene; d-limonene ; Toluene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NEN #EU55304F 10% in DPG ; 1,3,4,6,7,8-hexahydro-4,6,6,7,8,8-hexamethylindeno[5,6-c]pyran; galaxolide; (HHCB) ; Patchouli oil ; Hexyl cinnamic aldehyde ; (R)-p-mentha-1,8-diene; d-limon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Patchouli oil, Hexyl cinnamic aldehyde, Linalool, (R)-p-mentha-1,8-diene; d-limone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INEN #EU55304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INEN #EU55304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43EAA129-0685-4B95-BDEB-1CC7D7B8340B}"/>
</file>

<file path=customXml/itemProps3.xml><?xml version="1.0" encoding="utf-8"?>
<ds:datastoreItem xmlns:ds="http://schemas.openxmlformats.org/officeDocument/2006/customXml" ds:itemID="{37017B6F-C308-4861-9A8B-0D81A1E85392}"/>
</file>

<file path=customXml/itemProps4.xml><?xml version="1.0" encoding="utf-8"?>
<ds:datastoreItem xmlns:ds="http://schemas.openxmlformats.org/officeDocument/2006/customXml" ds:itemID="{AC094807-9725-4942-AFEA-9B51BFD6AC85}"/>
</file>

<file path=docProps/app.xml><?xml version="1.0" encoding="utf-8"?>
<Properties xmlns="http://schemas.openxmlformats.org/officeDocument/2006/extended-properties" xmlns:vt="http://schemas.openxmlformats.org/officeDocument/2006/docPropsVTypes">
  <Template>Normal.dotm</Template>
  <TotalTime>12</TotalTime>
  <Pages>2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